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83E49" w:rsidRDefault="001F798D">
      <w:hyperlink r:id="rId4" w:history="1">
        <w:r w:rsidR="003A4B82" w:rsidRPr="003A0667">
          <w:rPr>
            <w:rStyle w:val="Hyperlink"/>
          </w:rPr>
          <w:t>https://www.uplabs.com/posts/android-expanding-view-library</w:t>
        </w:r>
      </w:hyperlink>
    </w:p>
    <w:p w:rsidR="003A4B82" w:rsidRDefault="001F798D">
      <w:hyperlink r:id="rId5" w:history="1">
        <w:r w:rsidR="003A4B82" w:rsidRPr="003A0667">
          <w:rPr>
            <w:rStyle w:val="Hyperlink"/>
          </w:rPr>
          <w:t>https://www.uplabs.com/posts/folding-cell-android</w:t>
        </w:r>
      </w:hyperlink>
    </w:p>
    <w:p w:rsidR="003A4B82" w:rsidRDefault="001F798D">
      <w:hyperlink r:id="rId6" w:history="1">
        <w:r w:rsidR="003A4B82" w:rsidRPr="003A0667">
          <w:rPr>
            <w:rStyle w:val="Hyperlink"/>
          </w:rPr>
          <w:t>https://www.uplabs.com/posts/lottie-android</w:t>
        </w:r>
      </w:hyperlink>
    </w:p>
    <w:p w:rsidR="003A4B82" w:rsidRDefault="001F798D">
      <w:hyperlink r:id="rId7" w:history="1">
        <w:r w:rsidR="000E77A7" w:rsidRPr="003A0667">
          <w:rPr>
            <w:rStyle w:val="Hyperlink"/>
          </w:rPr>
          <w:t>https://www.uplabs.com/posts/searchfilter</w:t>
        </w:r>
      </w:hyperlink>
    </w:p>
    <w:p w:rsidR="000E77A7" w:rsidRDefault="001F798D">
      <w:hyperlink r:id="rId8" w:history="1">
        <w:r w:rsidR="002226E1" w:rsidRPr="003A0667">
          <w:rPr>
            <w:rStyle w:val="Hyperlink"/>
          </w:rPr>
          <w:t>https://www.uplabs.com/posts/shinebutton</w:t>
        </w:r>
      </w:hyperlink>
    </w:p>
    <w:p w:rsidR="002226E1" w:rsidRDefault="001F798D">
      <w:hyperlink r:id="rId9" w:history="1">
        <w:r w:rsidR="002226E1" w:rsidRPr="003A0667">
          <w:rPr>
            <w:rStyle w:val="Hyperlink"/>
          </w:rPr>
          <w:t>https://www.uplabs.com/posts/garland-view-android-open-source</w:t>
        </w:r>
      </w:hyperlink>
    </w:p>
    <w:p w:rsidR="002226E1" w:rsidRDefault="001F798D">
      <w:hyperlink r:id="rId10" w:history="1">
        <w:r w:rsidR="002226E1" w:rsidRPr="003A0667">
          <w:rPr>
            <w:rStyle w:val="Hyperlink"/>
          </w:rPr>
          <w:t>https://www.uplabs.com/posts/desertplaceholder</w:t>
        </w:r>
      </w:hyperlink>
    </w:p>
    <w:p w:rsidR="002226E1" w:rsidRDefault="001F798D">
      <w:hyperlink r:id="rId11" w:history="1">
        <w:r w:rsidR="002226E1" w:rsidRPr="003A0667">
          <w:rPr>
            <w:rStyle w:val="Hyperlink"/>
          </w:rPr>
          <w:t>https://www.uplabs.com/posts/ahoy-onboarding</w:t>
        </w:r>
      </w:hyperlink>
    </w:p>
    <w:p w:rsidR="002226E1" w:rsidRDefault="001F798D">
      <w:hyperlink r:id="rId12" w:history="1">
        <w:r w:rsidR="002226E1" w:rsidRPr="003A0667">
          <w:rPr>
            <w:rStyle w:val="Hyperlink"/>
          </w:rPr>
          <w:t>https://www.uplabs.com/posts/onboarding-library</w:t>
        </w:r>
      </w:hyperlink>
    </w:p>
    <w:p w:rsidR="002226E1" w:rsidRDefault="001F798D">
      <w:hyperlink r:id="rId13" w:history="1">
        <w:r w:rsidR="002226E1" w:rsidRPr="003A0667">
          <w:rPr>
            <w:rStyle w:val="Hyperlink"/>
          </w:rPr>
          <w:t>https://www.uplabs.com/posts/fancyshowcaseview</w:t>
        </w:r>
      </w:hyperlink>
    </w:p>
    <w:p w:rsidR="002226E1" w:rsidRDefault="001F798D">
      <w:hyperlink r:id="rId14" w:history="1">
        <w:r w:rsidR="002226E1" w:rsidRPr="003A0667">
          <w:rPr>
            <w:rStyle w:val="Hyperlink"/>
          </w:rPr>
          <w:t>https://www.uplabs.com/posts/alerter</w:t>
        </w:r>
      </w:hyperlink>
    </w:p>
    <w:p w:rsidR="002226E1" w:rsidRDefault="001F798D">
      <w:hyperlink r:id="rId15" w:history="1">
        <w:r w:rsidR="002226E1" w:rsidRPr="003A0667">
          <w:rPr>
            <w:rStyle w:val="Hyperlink"/>
          </w:rPr>
          <w:t>https://www.uplabs.com/posts/appbarlayout-spring-behavior</w:t>
        </w:r>
      </w:hyperlink>
    </w:p>
    <w:p w:rsidR="002226E1" w:rsidRDefault="001F798D">
      <w:hyperlink r:id="rId16" w:history="1">
        <w:r w:rsidR="002226E1" w:rsidRPr="003A0667">
          <w:rPr>
            <w:rStyle w:val="Hyperlink"/>
          </w:rPr>
          <w:t>https://www.uplabs.com/posts/materiallogin-library</w:t>
        </w:r>
      </w:hyperlink>
    </w:p>
    <w:p w:rsidR="002226E1" w:rsidRDefault="001F798D">
      <w:hyperlink r:id="rId17" w:history="1">
        <w:r w:rsidR="002226E1" w:rsidRPr="003A0667">
          <w:rPr>
            <w:rStyle w:val="Hyperlink"/>
          </w:rPr>
          <w:t>https://www.uplabs.com/posts/diagonallayout-library</w:t>
        </w:r>
      </w:hyperlink>
    </w:p>
    <w:p w:rsidR="002226E1" w:rsidRDefault="001F798D">
      <w:hyperlink r:id="rId18" w:history="1">
        <w:r w:rsidR="002226E1" w:rsidRPr="003A0667">
          <w:rPr>
            <w:rStyle w:val="Hyperlink"/>
          </w:rPr>
          <w:t>https://www.uplabs.com/posts/materialchipview</w:t>
        </w:r>
      </w:hyperlink>
    </w:p>
    <w:p w:rsidR="002226E1" w:rsidRDefault="001F798D">
      <w:hyperlink r:id="rId19" w:history="1">
        <w:r w:rsidR="002226E1" w:rsidRPr="003A0667">
          <w:rPr>
            <w:rStyle w:val="Hyperlink"/>
          </w:rPr>
          <w:t>https://www.uplabs.com/posts/expanding-collection-android</w:t>
        </w:r>
      </w:hyperlink>
    </w:p>
    <w:p w:rsidR="002226E1" w:rsidRDefault="001F798D">
      <w:hyperlink r:id="rId20" w:history="1">
        <w:r w:rsidR="002226E1" w:rsidRPr="003A0667">
          <w:rPr>
            <w:rStyle w:val="Hyperlink"/>
          </w:rPr>
          <w:t>https://www.uplabs.com/posts/slidingrootnav</w:t>
        </w:r>
      </w:hyperlink>
    </w:p>
    <w:p w:rsidR="002226E1" w:rsidRDefault="001F798D">
      <w:hyperlink r:id="rId21" w:history="1">
        <w:r w:rsidR="002226E1" w:rsidRPr="003A0667">
          <w:rPr>
            <w:rStyle w:val="Hyperlink"/>
          </w:rPr>
          <w:t>https://www.uplabs.com/posts/materiallogin</w:t>
        </w:r>
      </w:hyperlink>
    </w:p>
    <w:p w:rsidR="002226E1" w:rsidRDefault="001F798D">
      <w:hyperlink r:id="rId22" w:history="1">
        <w:r w:rsidR="002226E1" w:rsidRPr="003A0667">
          <w:rPr>
            <w:rStyle w:val="Hyperlink"/>
          </w:rPr>
          <w:t>https://www.uplabs.com/posts/circlemenu</w:t>
        </w:r>
      </w:hyperlink>
    </w:p>
    <w:p w:rsidR="002226E1" w:rsidRDefault="001F798D">
      <w:hyperlink r:id="rId23" w:history="1">
        <w:r w:rsidR="002226E1" w:rsidRPr="003A0667">
          <w:rPr>
            <w:rStyle w:val="Hyperlink"/>
          </w:rPr>
          <w:t>https://www.uplabs.com/posts/funkyheader</w:t>
        </w:r>
      </w:hyperlink>
    </w:p>
    <w:p w:rsidR="002226E1" w:rsidRDefault="001F798D">
      <w:hyperlink r:id="rId24" w:history="1">
        <w:r w:rsidR="002226E1" w:rsidRPr="003A0667">
          <w:rPr>
            <w:rStyle w:val="Hyperlink"/>
          </w:rPr>
          <w:t>https://www.uplabs.com/posts/circle-menu-android</w:t>
        </w:r>
      </w:hyperlink>
    </w:p>
    <w:p w:rsidR="002226E1" w:rsidRDefault="001F798D">
      <w:hyperlink r:id="rId25" w:history="1">
        <w:r w:rsidR="002226E1" w:rsidRPr="003A0667">
          <w:rPr>
            <w:rStyle w:val="Hyperlink"/>
          </w:rPr>
          <w:t>https://www.uplabs.com/posts/navigationtabbar</w:t>
        </w:r>
      </w:hyperlink>
    </w:p>
    <w:p w:rsidR="002226E1" w:rsidRDefault="001F798D">
      <w:hyperlink r:id="rId26" w:history="1">
        <w:r w:rsidR="002226E1" w:rsidRPr="003A0667">
          <w:rPr>
            <w:rStyle w:val="Hyperlink"/>
          </w:rPr>
          <w:t>https://www.uplabs.com/posts/login-implementation</w:t>
        </w:r>
      </w:hyperlink>
    </w:p>
    <w:p w:rsidR="002226E1" w:rsidRDefault="001F798D">
      <w:hyperlink r:id="rId27" w:history="1">
        <w:r w:rsidR="002226E1" w:rsidRPr="003A0667">
          <w:rPr>
            <w:rStyle w:val="Hyperlink"/>
          </w:rPr>
          <w:t>https://www.uplabs.com/posts/direct-select-dropdown-github-java-library</w:t>
        </w:r>
      </w:hyperlink>
    </w:p>
    <w:p w:rsidR="002226E1" w:rsidRDefault="001F798D">
      <w:hyperlink r:id="rId28" w:history="1">
        <w:r w:rsidR="002226E1" w:rsidRPr="003A0667">
          <w:rPr>
            <w:rStyle w:val="Hyperlink"/>
          </w:rPr>
          <w:t>https://www.uplabs.com/posts/blurredview</w:t>
        </w:r>
      </w:hyperlink>
    </w:p>
    <w:p w:rsidR="002226E1" w:rsidRDefault="001F798D">
      <w:hyperlink r:id="rId29" w:history="1">
        <w:r w:rsidR="002226E1" w:rsidRPr="003A0667">
          <w:rPr>
            <w:rStyle w:val="Hyperlink"/>
          </w:rPr>
          <w:t>https://www.uplabs.com/posts/oblique</w:t>
        </w:r>
      </w:hyperlink>
    </w:p>
    <w:p w:rsidR="002226E1" w:rsidRDefault="001F798D">
      <w:hyperlink r:id="rId30" w:history="1">
        <w:r w:rsidR="002226E1" w:rsidRPr="003A0667">
          <w:rPr>
            <w:rStyle w:val="Hyperlink"/>
          </w:rPr>
          <w:t>https://www.uplabs.com/posts/loaderviewlibrary</w:t>
        </w:r>
      </w:hyperlink>
    </w:p>
    <w:p w:rsidR="002226E1" w:rsidRDefault="001F798D">
      <w:hyperlink r:id="rId31" w:history="1">
        <w:r w:rsidR="002226E1" w:rsidRPr="003A0667">
          <w:rPr>
            <w:rStyle w:val="Hyperlink"/>
          </w:rPr>
          <w:t>https://www.uplabs.com/posts/boommenu</w:t>
        </w:r>
      </w:hyperlink>
    </w:p>
    <w:p w:rsidR="002226E1" w:rsidRDefault="001F798D">
      <w:hyperlink r:id="rId32" w:history="1">
        <w:r w:rsidR="002226E1" w:rsidRPr="003A0667">
          <w:rPr>
            <w:rStyle w:val="Hyperlink"/>
          </w:rPr>
          <w:t>https://www.uplabs.com/posts/expectanim-library</w:t>
        </w:r>
      </w:hyperlink>
    </w:p>
    <w:p w:rsidR="002226E1" w:rsidRDefault="001F798D">
      <w:hyperlink r:id="rId33" w:history="1">
        <w:r w:rsidR="002226E1" w:rsidRPr="003A0667">
          <w:rPr>
            <w:rStyle w:val="Hyperlink"/>
          </w:rPr>
          <w:t>https://www.uplabs.com/posts/stepper-indicator</w:t>
        </w:r>
      </w:hyperlink>
    </w:p>
    <w:p w:rsidR="002226E1" w:rsidRDefault="002226E1"/>
    <w:p w:rsidR="002226E1" w:rsidRDefault="002226E1"/>
    <w:p w:rsidR="002226E1" w:rsidRDefault="001F798D">
      <w:hyperlink r:id="rId34" w:history="1">
        <w:r w:rsidR="002226E1" w:rsidRPr="003A0667">
          <w:rPr>
            <w:rStyle w:val="Hyperlink"/>
          </w:rPr>
          <w:t>https://www.uplabs.com/posts/thumbup</w:t>
        </w:r>
      </w:hyperlink>
    </w:p>
    <w:p w:rsidR="002226E1" w:rsidRDefault="001F798D">
      <w:hyperlink r:id="rId35" w:history="1">
        <w:r w:rsidR="002226E1" w:rsidRPr="003A0667">
          <w:rPr>
            <w:rStyle w:val="Hyperlink"/>
          </w:rPr>
          <w:t>https://www.uplabs.com/posts/chipslayoutmanager</w:t>
        </w:r>
      </w:hyperlink>
    </w:p>
    <w:p w:rsidR="002226E1" w:rsidRDefault="001F798D">
      <w:hyperlink r:id="rId36" w:history="1">
        <w:r w:rsidR="002226E1" w:rsidRPr="003A0667">
          <w:rPr>
            <w:rStyle w:val="Hyperlink"/>
          </w:rPr>
          <w:t>https://www.uplabs.com/posts/music-player-5e067ce7-dbce-42e2-90b6-fc1bd5b5b34a</w:t>
        </w:r>
      </w:hyperlink>
    </w:p>
    <w:p w:rsidR="002226E1" w:rsidRDefault="001F798D">
      <w:hyperlink r:id="rId37" w:history="1">
        <w:r w:rsidR="002226E1" w:rsidRPr="003A0667">
          <w:rPr>
            <w:rStyle w:val="Hyperlink"/>
          </w:rPr>
          <w:t>https://www.uplabs.com/posts/infinitecycleviewpager</w:t>
        </w:r>
      </w:hyperlink>
    </w:p>
    <w:p w:rsidR="002226E1" w:rsidRDefault="001F798D">
      <w:hyperlink r:id="rId38" w:history="1">
        <w:r w:rsidR="002226E1" w:rsidRPr="003A0667">
          <w:rPr>
            <w:rStyle w:val="Hyperlink"/>
          </w:rPr>
          <w:t>https://www.uplabs.com/posts/animated-icons-library</w:t>
        </w:r>
      </w:hyperlink>
    </w:p>
    <w:p w:rsidR="002226E1" w:rsidRDefault="001F798D">
      <w:hyperlink r:id="rId39" w:history="1">
        <w:r w:rsidR="002226E1" w:rsidRPr="003A0667">
          <w:rPr>
            <w:rStyle w:val="Hyperlink"/>
          </w:rPr>
          <w:t>https://www.uplabs.com/posts/googlemapsrippleeffect</w:t>
        </w:r>
      </w:hyperlink>
    </w:p>
    <w:p w:rsidR="002226E1" w:rsidRDefault="001F798D">
      <w:hyperlink r:id="rId40" w:history="1">
        <w:r w:rsidR="002226E1" w:rsidRPr="003A0667">
          <w:rPr>
            <w:rStyle w:val="Hyperlink"/>
          </w:rPr>
          <w:t>https://www.uplabs.com/posts/behaviordemo</w:t>
        </w:r>
      </w:hyperlink>
    </w:p>
    <w:p w:rsidR="002226E1" w:rsidRDefault="001F798D">
      <w:hyperlink r:id="rId41" w:history="1">
        <w:r w:rsidR="002226E1" w:rsidRPr="003A0667">
          <w:rPr>
            <w:rStyle w:val="Hyperlink"/>
          </w:rPr>
          <w:t>https://www.uplabs.com/posts/shimmerrecyclerview</w:t>
        </w:r>
      </w:hyperlink>
    </w:p>
    <w:p w:rsidR="002226E1" w:rsidRDefault="001F798D">
      <w:hyperlink r:id="rId42" w:history="1">
        <w:r w:rsidR="002226E1" w:rsidRPr="003A0667">
          <w:rPr>
            <w:rStyle w:val="Hyperlink"/>
          </w:rPr>
          <w:t>https://www.uplabs.com/posts/bottomdialogs-android-library-bottom-sheets</w:t>
        </w:r>
      </w:hyperlink>
    </w:p>
    <w:p w:rsidR="002226E1" w:rsidRDefault="001F798D">
      <w:hyperlink r:id="rId43" w:history="1">
        <w:r w:rsidR="002226E1" w:rsidRPr="003A0667">
          <w:rPr>
            <w:rStyle w:val="Hyperlink"/>
          </w:rPr>
          <w:t>https://www.uplabs.com/posts/eatfit</w:t>
        </w:r>
      </w:hyperlink>
    </w:p>
    <w:p w:rsidR="002226E1" w:rsidRDefault="001F798D">
      <w:hyperlink r:id="rId44" w:history="1">
        <w:r w:rsidR="002226E1" w:rsidRPr="003A0667">
          <w:rPr>
            <w:rStyle w:val="Hyperlink"/>
          </w:rPr>
          <w:t>https://www.uplabs.com/posts/notifications-permission-interface</w:t>
        </w:r>
      </w:hyperlink>
    </w:p>
    <w:p w:rsidR="002226E1" w:rsidRDefault="001F798D">
      <w:hyperlink r:id="rId45" w:history="1">
        <w:r w:rsidR="002226E1" w:rsidRPr="003A0667">
          <w:rPr>
            <w:rStyle w:val="Hyperlink"/>
          </w:rPr>
          <w:t>https://www.uplabs.com/posts/goodview</w:t>
        </w:r>
      </w:hyperlink>
    </w:p>
    <w:p w:rsidR="002226E1" w:rsidRDefault="001F798D">
      <w:hyperlink r:id="rId46" w:history="1">
        <w:r w:rsidR="002226E1" w:rsidRPr="003A0667">
          <w:rPr>
            <w:rStyle w:val="Hyperlink"/>
          </w:rPr>
          <w:t>https://www.uplabs.com/posts/datepicker-timeline-library</w:t>
        </w:r>
      </w:hyperlink>
    </w:p>
    <w:p w:rsidR="002226E1" w:rsidRDefault="001F798D">
      <w:hyperlink r:id="rId47" w:history="1">
        <w:r w:rsidR="002226E1" w:rsidRPr="003A0667">
          <w:rPr>
            <w:rStyle w:val="Hyperlink"/>
          </w:rPr>
          <w:t>https://www.uplabs.com/posts/ticketview</w:t>
        </w:r>
      </w:hyperlink>
    </w:p>
    <w:p w:rsidR="002226E1" w:rsidRDefault="001F798D">
      <w:hyperlink r:id="rId48" w:history="1">
        <w:r w:rsidR="002226E1" w:rsidRPr="003A0667">
          <w:rPr>
            <w:rStyle w:val="Hyperlink"/>
          </w:rPr>
          <w:t>https://www.uplabs.com/posts/android-page-transition-tutorial</w:t>
        </w:r>
      </w:hyperlink>
    </w:p>
    <w:p w:rsidR="002226E1" w:rsidRDefault="001F798D">
      <w:hyperlink r:id="rId49" w:history="1">
        <w:r w:rsidR="0088506F" w:rsidRPr="003A0667">
          <w:rPr>
            <w:rStyle w:val="Hyperlink"/>
          </w:rPr>
          <w:t>https://www.uplabs.com/posts/shortbread</w:t>
        </w:r>
      </w:hyperlink>
    </w:p>
    <w:p w:rsidR="0088506F" w:rsidRDefault="001F798D">
      <w:hyperlink r:id="rId50" w:history="1">
        <w:r w:rsidR="0088506F" w:rsidRPr="003A0667">
          <w:rPr>
            <w:rStyle w:val="Hyperlink"/>
          </w:rPr>
          <w:t>https://www.uplabs.com/posts/steppers</w:t>
        </w:r>
      </w:hyperlink>
    </w:p>
    <w:p w:rsidR="0088506F" w:rsidRDefault="001F798D">
      <w:hyperlink r:id="rId51" w:history="1">
        <w:r w:rsidR="0088506F" w:rsidRPr="003A0667">
          <w:rPr>
            <w:rStyle w:val="Hyperlink"/>
          </w:rPr>
          <w:t>https://www.uplabs.com/posts/giftcard</w:t>
        </w:r>
      </w:hyperlink>
    </w:p>
    <w:p w:rsidR="0088506F" w:rsidRDefault="001F798D">
      <w:hyperlink r:id="rId52" w:history="1">
        <w:r w:rsidR="0088506F" w:rsidRPr="003A0667">
          <w:rPr>
            <w:rStyle w:val="Hyperlink"/>
          </w:rPr>
          <w:t>https://www.uplabs.com/posts/nibo</w:t>
        </w:r>
      </w:hyperlink>
    </w:p>
    <w:p w:rsidR="0088506F" w:rsidRDefault="001F798D">
      <w:hyperlink r:id="rId53" w:history="1">
        <w:r w:rsidR="0088506F" w:rsidRPr="003A0667">
          <w:rPr>
            <w:rStyle w:val="Hyperlink"/>
          </w:rPr>
          <w:t>https://www.uplabs.com/posts/circularanim</w:t>
        </w:r>
      </w:hyperlink>
    </w:p>
    <w:p w:rsidR="0088506F" w:rsidRDefault="001F798D">
      <w:hyperlink r:id="rId54" w:history="1">
        <w:r w:rsidR="0088506F" w:rsidRPr="003A0667">
          <w:rPr>
            <w:rStyle w:val="Hyperlink"/>
          </w:rPr>
          <w:t>https://www.uplabs.com/posts/material-about-library</w:t>
        </w:r>
      </w:hyperlink>
    </w:p>
    <w:p w:rsidR="0088506F" w:rsidRDefault="001F798D">
      <w:hyperlink r:id="rId55" w:history="1">
        <w:r w:rsidR="0088506F" w:rsidRPr="003A0667">
          <w:rPr>
            <w:rStyle w:val="Hyperlink"/>
          </w:rPr>
          <w:t>https://www.uplabs.com/posts/slidingdrawer</w:t>
        </w:r>
      </w:hyperlink>
    </w:p>
    <w:p w:rsidR="0088506F" w:rsidRDefault="001F798D">
      <w:hyperlink r:id="rId56" w:history="1">
        <w:r w:rsidR="0088506F" w:rsidRPr="003A0667">
          <w:rPr>
            <w:rStyle w:val="Hyperlink"/>
          </w:rPr>
          <w:t>https://www.uplabs.com/posts/cosmocalendar</w:t>
        </w:r>
      </w:hyperlink>
    </w:p>
    <w:p w:rsidR="0088506F" w:rsidRDefault="001F798D">
      <w:hyperlink r:id="rId57" w:history="1">
        <w:r w:rsidR="0088506F" w:rsidRPr="003A0667">
          <w:rPr>
            <w:rStyle w:val="Hyperlink"/>
          </w:rPr>
          <w:t>https://www.uplabs.com/posts/notificationbadge</w:t>
        </w:r>
      </w:hyperlink>
    </w:p>
    <w:p w:rsidR="0088506F" w:rsidRDefault="001F798D">
      <w:hyperlink r:id="rId58" w:history="1">
        <w:r w:rsidR="0088506F" w:rsidRPr="003A0667">
          <w:rPr>
            <w:rStyle w:val="Hyperlink"/>
          </w:rPr>
          <w:t>https://www.uplabs.com/posts/espressoinaction</w:t>
        </w:r>
      </w:hyperlink>
    </w:p>
    <w:p w:rsidR="0088506F" w:rsidRDefault="001F798D">
      <w:hyperlink r:id="rId59" w:history="1">
        <w:r w:rsidR="0088506F" w:rsidRPr="003A0667">
          <w:rPr>
            <w:rStyle w:val="Hyperlink"/>
          </w:rPr>
          <w:t>https://www.uplabs.com/posts/swipeselector-an-android-library</w:t>
        </w:r>
      </w:hyperlink>
    </w:p>
    <w:p w:rsidR="0088506F" w:rsidRDefault="001F798D">
      <w:hyperlink r:id="rId60" w:history="1">
        <w:r w:rsidR="0088506F" w:rsidRPr="003A0667">
          <w:rPr>
            <w:rStyle w:val="Hyperlink"/>
          </w:rPr>
          <w:t>https://www.uplabs.com/posts/ucrop-image-cropping-library-for-android-library</w:t>
        </w:r>
      </w:hyperlink>
    </w:p>
    <w:p w:rsidR="0088506F" w:rsidRDefault="001F798D">
      <w:hyperlink r:id="rId61" w:history="1">
        <w:r w:rsidR="0088506F" w:rsidRPr="003A0667">
          <w:rPr>
            <w:rStyle w:val="Hyperlink"/>
          </w:rPr>
          <w:t>https://www.uplabs.com/posts/recyclerviewcardgallery</w:t>
        </w:r>
      </w:hyperlink>
    </w:p>
    <w:p w:rsidR="0088506F" w:rsidRDefault="001F798D">
      <w:hyperlink r:id="rId62" w:history="1">
        <w:r w:rsidR="0088506F" w:rsidRPr="003A0667">
          <w:rPr>
            <w:rStyle w:val="Hyperlink"/>
          </w:rPr>
          <w:t>https://www.uplabs.com/posts/ubercaranimation</w:t>
        </w:r>
      </w:hyperlink>
    </w:p>
    <w:p w:rsidR="0088506F" w:rsidRDefault="001F798D">
      <w:hyperlink r:id="rId63" w:history="1">
        <w:r w:rsidR="0088506F" w:rsidRPr="003A0667">
          <w:rPr>
            <w:rStyle w:val="Hyperlink"/>
          </w:rPr>
          <w:t>https://www.uplabs.com/posts/statusstories</w:t>
        </w:r>
      </w:hyperlink>
    </w:p>
    <w:p w:rsidR="0088506F" w:rsidRDefault="001F798D">
      <w:hyperlink r:id="rId64" w:history="1">
        <w:r w:rsidR="0088506F" w:rsidRPr="003A0667">
          <w:rPr>
            <w:rStyle w:val="Hyperlink"/>
          </w:rPr>
          <w:t>https://www.uplabs.com/posts/squint-diagonal-header</w:t>
        </w:r>
      </w:hyperlink>
    </w:p>
    <w:p w:rsidR="0088506F" w:rsidRDefault="001F798D">
      <w:hyperlink r:id="rId65" w:history="1">
        <w:r w:rsidR="0088506F" w:rsidRPr="003A0667">
          <w:rPr>
            <w:rStyle w:val="Hyperlink"/>
          </w:rPr>
          <w:t>https://www.uplabs.com/posts/liulishuopreview</w:t>
        </w:r>
      </w:hyperlink>
    </w:p>
    <w:p w:rsidR="0088506F" w:rsidRDefault="001F798D">
      <w:hyperlink r:id="rId66" w:history="1">
        <w:r w:rsidR="0088506F" w:rsidRPr="003A0667">
          <w:rPr>
            <w:rStyle w:val="Hyperlink"/>
          </w:rPr>
          <w:t>https://www.uplabs.com/posts/android-sticky-recycler</w:t>
        </w:r>
      </w:hyperlink>
    </w:p>
    <w:p w:rsidR="0088506F" w:rsidRDefault="001F798D">
      <w:hyperlink r:id="rId67" w:history="1">
        <w:r w:rsidR="0088506F" w:rsidRPr="003A0667">
          <w:rPr>
            <w:rStyle w:val="Hyperlink"/>
          </w:rPr>
          <w:t>https://www.uplabs.com/posts/live-location-sharing-with-hypertrack</w:t>
        </w:r>
      </w:hyperlink>
    </w:p>
    <w:p w:rsidR="0088506F" w:rsidRDefault="001F798D">
      <w:hyperlink r:id="rId68" w:history="1">
        <w:r w:rsidR="0088506F" w:rsidRPr="003A0667">
          <w:rPr>
            <w:rStyle w:val="Hyperlink"/>
          </w:rPr>
          <w:t>https://www.uplabs.com/posts/flightseat</w:t>
        </w:r>
      </w:hyperlink>
    </w:p>
    <w:p w:rsidR="0088506F" w:rsidRDefault="001F798D">
      <w:hyperlink r:id="rId69" w:history="1">
        <w:r w:rsidR="0088506F" w:rsidRPr="003A0667">
          <w:rPr>
            <w:rStyle w:val="Hyperlink"/>
          </w:rPr>
          <w:t>https://www.uplabs.com/posts/dots-page-indicator</w:t>
        </w:r>
      </w:hyperlink>
    </w:p>
    <w:p w:rsidR="0088506F" w:rsidRDefault="001F798D">
      <w:hyperlink r:id="rId70" w:history="1">
        <w:r w:rsidR="0088506F" w:rsidRPr="003A0667">
          <w:rPr>
            <w:rStyle w:val="Hyperlink"/>
          </w:rPr>
          <w:t>https://www.uplabs.com/posts/windview-library</w:t>
        </w:r>
      </w:hyperlink>
    </w:p>
    <w:p w:rsidR="0088506F" w:rsidRDefault="00B95876">
      <w:hyperlink r:id="rId71" w:history="1">
        <w:r w:rsidRPr="00737561">
          <w:rPr>
            <w:rStyle w:val="Hyperlink"/>
          </w:rPr>
          <w:t>https://www.uplabs.com/posts/multitabmenu</w:t>
        </w:r>
      </w:hyperlink>
    </w:p>
    <w:p w:rsidR="0088506F" w:rsidRDefault="001F798D">
      <w:hyperlink r:id="rId72" w:history="1">
        <w:r w:rsidR="0088506F" w:rsidRPr="003A0667">
          <w:rPr>
            <w:rStyle w:val="Hyperlink"/>
          </w:rPr>
          <w:t>https://www.uplabs.com/posts/jjsearchviewanim</w:t>
        </w:r>
      </w:hyperlink>
    </w:p>
    <w:p w:rsidR="0088506F" w:rsidRDefault="001F798D">
      <w:hyperlink r:id="rId73" w:history="1">
        <w:r w:rsidR="0088506F" w:rsidRPr="003A0667">
          <w:rPr>
            <w:rStyle w:val="Hyperlink"/>
          </w:rPr>
          <w:t>https://www.uplabs.com/posts/android-imagecropview</w:t>
        </w:r>
      </w:hyperlink>
    </w:p>
    <w:p w:rsidR="0088506F" w:rsidRDefault="001F798D">
      <w:hyperlink r:id="rId74" w:history="1">
        <w:r w:rsidR="0088506F" w:rsidRPr="003A0667">
          <w:rPr>
            <w:rStyle w:val="Hyperlink"/>
          </w:rPr>
          <w:t>https://www.uplabs.com/posts/android-library-linkedlistview</w:t>
        </w:r>
      </w:hyperlink>
    </w:p>
    <w:p w:rsidR="0088506F" w:rsidRDefault="001F798D">
      <w:hyperlink r:id="rId75" w:history="1">
        <w:r w:rsidR="0088506F" w:rsidRPr="003A0667">
          <w:rPr>
            <w:rStyle w:val="Hyperlink"/>
          </w:rPr>
          <w:t>https://www.uplabs.com/posts/qqbubbleview</w:t>
        </w:r>
      </w:hyperlink>
    </w:p>
    <w:p w:rsidR="0088506F" w:rsidRDefault="001F798D">
      <w:hyperlink r:id="rId76" w:history="1">
        <w:r w:rsidR="0088506F" w:rsidRPr="003A0667">
          <w:rPr>
            <w:rStyle w:val="Hyperlink"/>
          </w:rPr>
          <w:t>https://www.uplabs.com/posts/expandablelayout-library</w:t>
        </w:r>
      </w:hyperlink>
    </w:p>
    <w:p w:rsidR="0088506F" w:rsidRDefault="001F798D">
      <w:hyperlink r:id="rId77" w:history="1">
        <w:r w:rsidR="0088506F" w:rsidRPr="003A0667">
          <w:rPr>
            <w:rStyle w:val="Hyperlink"/>
          </w:rPr>
          <w:t>https://www.uplabs.com/posts/flickerprogressbar</w:t>
        </w:r>
      </w:hyperlink>
    </w:p>
    <w:p w:rsidR="0088506F" w:rsidRDefault="001F798D">
      <w:hyperlink r:id="rId78" w:history="1">
        <w:r w:rsidR="0088506F" w:rsidRPr="003A0667">
          <w:rPr>
            <w:rStyle w:val="Hyperlink"/>
          </w:rPr>
          <w:t>https://www.uplabs.com/posts/search-dialog</w:t>
        </w:r>
      </w:hyperlink>
    </w:p>
    <w:p w:rsidR="0088506F" w:rsidRDefault="001F798D">
      <w:hyperlink r:id="rId79" w:history="1">
        <w:r w:rsidR="0088506F" w:rsidRPr="003A0667">
          <w:rPr>
            <w:rStyle w:val="Hyperlink"/>
          </w:rPr>
          <w:t>https://www.uplabs.com/posts/loginbuttons</w:t>
        </w:r>
      </w:hyperlink>
    </w:p>
    <w:p w:rsidR="0088506F" w:rsidRDefault="001F798D">
      <w:hyperlink r:id="rId80" w:history="1">
        <w:r w:rsidR="0088506F" w:rsidRPr="003A0667">
          <w:rPr>
            <w:rStyle w:val="Hyperlink"/>
          </w:rPr>
          <w:t>https://www.uplabs.com/posts/materialpreferences</w:t>
        </w:r>
      </w:hyperlink>
    </w:p>
    <w:p w:rsidR="0088506F" w:rsidRDefault="001F798D">
      <w:hyperlink r:id="rId81" w:history="1">
        <w:r w:rsidR="0088506F" w:rsidRPr="003A0667">
          <w:rPr>
            <w:rStyle w:val="Hyperlink"/>
          </w:rPr>
          <w:t>https://www.uplabs.com/posts/country-code-picker-library</w:t>
        </w:r>
      </w:hyperlink>
    </w:p>
    <w:p w:rsidR="0088506F" w:rsidRDefault="001F798D">
      <w:hyperlink r:id="rId82" w:history="1">
        <w:r w:rsidR="0088506F" w:rsidRPr="003A0667">
          <w:rPr>
            <w:rStyle w:val="Hyperlink"/>
          </w:rPr>
          <w:t>https://www.uplabs.com/posts/view-pager</w:t>
        </w:r>
      </w:hyperlink>
    </w:p>
    <w:p w:rsidR="0088506F" w:rsidRDefault="001F798D">
      <w:hyperlink r:id="rId83" w:history="1">
        <w:r w:rsidR="0088506F" w:rsidRPr="003A0667">
          <w:rPr>
            <w:rStyle w:val="Hyperlink"/>
          </w:rPr>
          <w:t>https://www.uplabs.com/posts/ipicker</w:t>
        </w:r>
      </w:hyperlink>
    </w:p>
    <w:p w:rsidR="0088506F" w:rsidRDefault="001F798D">
      <w:hyperlink r:id="rId84" w:history="1">
        <w:r w:rsidR="0088506F" w:rsidRPr="003A0667">
          <w:rPr>
            <w:rStyle w:val="Hyperlink"/>
          </w:rPr>
          <w:t>https://www.uplabs.com/posts/live-emoji</w:t>
        </w:r>
      </w:hyperlink>
    </w:p>
    <w:p w:rsidR="0088506F" w:rsidRDefault="0088506F"/>
    <w:p w:rsidR="002226E1" w:rsidRDefault="002226E1"/>
    <w:p w:rsidR="002226E1" w:rsidRPr="001F798D" w:rsidRDefault="002226E1">
      <w:pPr>
        <w:rPr>
          <w:lang w:val="en-US"/>
        </w:rPr>
      </w:pPr>
      <w:bookmarkStart w:id="0" w:name="_GoBack"/>
      <w:bookmarkEnd w:id="0"/>
    </w:p>
    <w:p w:rsidR="002226E1" w:rsidRDefault="002226E1"/>
    <w:p w:rsidR="002226E1" w:rsidRDefault="002226E1"/>
    <w:p w:rsidR="000E77A7" w:rsidRDefault="000E77A7"/>
    <w:sectPr w:rsidR="000E77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tjSwMLU0MjewNDBW0lEKTi0uzszPAykwrAUA8mEUWCwAAAA="/>
  </w:docVars>
  <w:rsids>
    <w:rsidRoot w:val="001F0827"/>
    <w:rsid w:val="000E77A7"/>
    <w:rsid w:val="001F0827"/>
    <w:rsid w:val="001F798D"/>
    <w:rsid w:val="002226E1"/>
    <w:rsid w:val="003A4B82"/>
    <w:rsid w:val="0088506F"/>
    <w:rsid w:val="00B83E49"/>
    <w:rsid w:val="00B958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02E6F"/>
  <w15:chartTrackingRefBased/>
  <w15:docId w15:val="{698311D9-BFE7-4709-A876-0CF81DEABE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A4B82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9587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uplabs.com/posts/fancyshowcaseview" TargetMode="External"/><Relationship Id="rId18" Type="http://schemas.openxmlformats.org/officeDocument/2006/relationships/hyperlink" Target="https://www.uplabs.com/posts/materialchipview" TargetMode="External"/><Relationship Id="rId26" Type="http://schemas.openxmlformats.org/officeDocument/2006/relationships/hyperlink" Target="https://www.uplabs.com/posts/login-implementation" TargetMode="External"/><Relationship Id="rId39" Type="http://schemas.openxmlformats.org/officeDocument/2006/relationships/hyperlink" Target="https://www.uplabs.com/posts/googlemapsrippleeffect" TargetMode="External"/><Relationship Id="rId21" Type="http://schemas.openxmlformats.org/officeDocument/2006/relationships/hyperlink" Target="https://www.uplabs.com/posts/materiallogin" TargetMode="External"/><Relationship Id="rId34" Type="http://schemas.openxmlformats.org/officeDocument/2006/relationships/hyperlink" Target="https://www.uplabs.com/posts/thumbup" TargetMode="External"/><Relationship Id="rId42" Type="http://schemas.openxmlformats.org/officeDocument/2006/relationships/hyperlink" Target="https://www.uplabs.com/posts/bottomdialogs-android-library-bottom-sheets" TargetMode="External"/><Relationship Id="rId47" Type="http://schemas.openxmlformats.org/officeDocument/2006/relationships/hyperlink" Target="https://www.uplabs.com/posts/ticketview" TargetMode="External"/><Relationship Id="rId50" Type="http://schemas.openxmlformats.org/officeDocument/2006/relationships/hyperlink" Target="https://www.uplabs.com/posts/steppers" TargetMode="External"/><Relationship Id="rId55" Type="http://schemas.openxmlformats.org/officeDocument/2006/relationships/hyperlink" Target="https://www.uplabs.com/posts/slidingdrawer" TargetMode="External"/><Relationship Id="rId63" Type="http://schemas.openxmlformats.org/officeDocument/2006/relationships/hyperlink" Target="https://www.uplabs.com/posts/statusstories" TargetMode="External"/><Relationship Id="rId68" Type="http://schemas.openxmlformats.org/officeDocument/2006/relationships/hyperlink" Target="https://www.uplabs.com/posts/flightseat" TargetMode="External"/><Relationship Id="rId76" Type="http://schemas.openxmlformats.org/officeDocument/2006/relationships/hyperlink" Target="https://www.uplabs.com/posts/expandablelayout-library" TargetMode="External"/><Relationship Id="rId84" Type="http://schemas.openxmlformats.org/officeDocument/2006/relationships/hyperlink" Target="https://www.uplabs.com/posts/live-emoji" TargetMode="External"/><Relationship Id="rId7" Type="http://schemas.openxmlformats.org/officeDocument/2006/relationships/hyperlink" Target="https://www.uplabs.com/posts/searchfilter" TargetMode="External"/><Relationship Id="rId71" Type="http://schemas.openxmlformats.org/officeDocument/2006/relationships/hyperlink" Target="https://www.uplabs.com/posts/multitabmenu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uplabs.com/posts/materiallogin-library" TargetMode="External"/><Relationship Id="rId29" Type="http://schemas.openxmlformats.org/officeDocument/2006/relationships/hyperlink" Target="https://www.uplabs.com/posts/oblique" TargetMode="External"/><Relationship Id="rId11" Type="http://schemas.openxmlformats.org/officeDocument/2006/relationships/hyperlink" Target="https://www.uplabs.com/posts/ahoy-onboarding" TargetMode="External"/><Relationship Id="rId24" Type="http://schemas.openxmlformats.org/officeDocument/2006/relationships/hyperlink" Target="https://www.uplabs.com/posts/circle-menu-android" TargetMode="External"/><Relationship Id="rId32" Type="http://schemas.openxmlformats.org/officeDocument/2006/relationships/hyperlink" Target="https://www.uplabs.com/posts/expectanim-library" TargetMode="External"/><Relationship Id="rId37" Type="http://schemas.openxmlformats.org/officeDocument/2006/relationships/hyperlink" Target="https://www.uplabs.com/posts/infinitecycleviewpager" TargetMode="External"/><Relationship Id="rId40" Type="http://schemas.openxmlformats.org/officeDocument/2006/relationships/hyperlink" Target="https://www.uplabs.com/posts/behaviordemo" TargetMode="External"/><Relationship Id="rId45" Type="http://schemas.openxmlformats.org/officeDocument/2006/relationships/hyperlink" Target="https://www.uplabs.com/posts/goodview" TargetMode="External"/><Relationship Id="rId53" Type="http://schemas.openxmlformats.org/officeDocument/2006/relationships/hyperlink" Target="https://www.uplabs.com/posts/circularanim" TargetMode="External"/><Relationship Id="rId58" Type="http://schemas.openxmlformats.org/officeDocument/2006/relationships/hyperlink" Target="https://www.uplabs.com/posts/espressoinaction" TargetMode="External"/><Relationship Id="rId66" Type="http://schemas.openxmlformats.org/officeDocument/2006/relationships/hyperlink" Target="https://www.uplabs.com/posts/android-sticky-recycler" TargetMode="External"/><Relationship Id="rId74" Type="http://schemas.openxmlformats.org/officeDocument/2006/relationships/hyperlink" Target="https://www.uplabs.com/posts/android-library-linkedlistview" TargetMode="External"/><Relationship Id="rId79" Type="http://schemas.openxmlformats.org/officeDocument/2006/relationships/hyperlink" Target="https://www.uplabs.com/posts/loginbuttons" TargetMode="External"/><Relationship Id="rId5" Type="http://schemas.openxmlformats.org/officeDocument/2006/relationships/hyperlink" Target="https://www.uplabs.com/posts/folding-cell-android" TargetMode="External"/><Relationship Id="rId61" Type="http://schemas.openxmlformats.org/officeDocument/2006/relationships/hyperlink" Target="https://www.uplabs.com/posts/recyclerviewcardgallery" TargetMode="External"/><Relationship Id="rId82" Type="http://schemas.openxmlformats.org/officeDocument/2006/relationships/hyperlink" Target="https://www.uplabs.com/posts/view-pager" TargetMode="External"/><Relationship Id="rId19" Type="http://schemas.openxmlformats.org/officeDocument/2006/relationships/hyperlink" Target="https://www.uplabs.com/posts/expanding-collection-android" TargetMode="External"/><Relationship Id="rId4" Type="http://schemas.openxmlformats.org/officeDocument/2006/relationships/hyperlink" Target="https://www.uplabs.com/posts/android-expanding-view-library" TargetMode="External"/><Relationship Id="rId9" Type="http://schemas.openxmlformats.org/officeDocument/2006/relationships/hyperlink" Target="https://www.uplabs.com/posts/garland-view-android-open-source" TargetMode="External"/><Relationship Id="rId14" Type="http://schemas.openxmlformats.org/officeDocument/2006/relationships/hyperlink" Target="https://www.uplabs.com/posts/alerter" TargetMode="External"/><Relationship Id="rId22" Type="http://schemas.openxmlformats.org/officeDocument/2006/relationships/hyperlink" Target="https://www.uplabs.com/posts/circlemenu" TargetMode="External"/><Relationship Id="rId27" Type="http://schemas.openxmlformats.org/officeDocument/2006/relationships/hyperlink" Target="https://www.uplabs.com/posts/direct-select-dropdown-github-java-library" TargetMode="External"/><Relationship Id="rId30" Type="http://schemas.openxmlformats.org/officeDocument/2006/relationships/hyperlink" Target="https://www.uplabs.com/posts/loaderviewlibrary" TargetMode="External"/><Relationship Id="rId35" Type="http://schemas.openxmlformats.org/officeDocument/2006/relationships/hyperlink" Target="https://www.uplabs.com/posts/chipslayoutmanager" TargetMode="External"/><Relationship Id="rId43" Type="http://schemas.openxmlformats.org/officeDocument/2006/relationships/hyperlink" Target="https://www.uplabs.com/posts/eatfit" TargetMode="External"/><Relationship Id="rId48" Type="http://schemas.openxmlformats.org/officeDocument/2006/relationships/hyperlink" Target="https://www.uplabs.com/posts/android-page-transition-tutorial" TargetMode="External"/><Relationship Id="rId56" Type="http://schemas.openxmlformats.org/officeDocument/2006/relationships/hyperlink" Target="https://www.uplabs.com/posts/cosmocalendar" TargetMode="External"/><Relationship Id="rId64" Type="http://schemas.openxmlformats.org/officeDocument/2006/relationships/hyperlink" Target="https://www.uplabs.com/posts/squint-diagonal-header" TargetMode="External"/><Relationship Id="rId69" Type="http://schemas.openxmlformats.org/officeDocument/2006/relationships/hyperlink" Target="https://www.uplabs.com/posts/dots-page-indicator" TargetMode="External"/><Relationship Id="rId77" Type="http://schemas.openxmlformats.org/officeDocument/2006/relationships/hyperlink" Target="https://www.uplabs.com/posts/flickerprogressbar" TargetMode="External"/><Relationship Id="rId8" Type="http://schemas.openxmlformats.org/officeDocument/2006/relationships/hyperlink" Target="https://www.uplabs.com/posts/shinebutton" TargetMode="External"/><Relationship Id="rId51" Type="http://schemas.openxmlformats.org/officeDocument/2006/relationships/hyperlink" Target="https://www.uplabs.com/posts/giftcard" TargetMode="External"/><Relationship Id="rId72" Type="http://schemas.openxmlformats.org/officeDocument/2006/relationships/hyperlink" Target="https://www.uplabs.com/posts/jjsearchviewanim" TargetMode="External"/><Relationship Id="rId80" Type="http://schemas.openxmlformats.org/officeDocument/2006/relationships/hyperlink" Target="https://www.uplabs.com/posts/materialpreferences" TargetMode="External"/><Relationship Id="rId85" Type="http://schemas.openxmlformats.org/officeDocument/2006/relationships/fontTable" Target="fontTable.xml"/><Relationship Id="rId3" Type="http://schemas.openxmlformats.org/officeDocument/2006/relationships/webSettings" Target="webSettings.xml"/><Relationship Id="rId12" Type="http://schemas.openxmlformats.org/officeDocument/2006/relationships/hyperlink" Target="https://www.uplabs.com/posts/onboarding-library" TargetMode="External"/><Relationship Id="rId17" Type="http://schemas.openxmlformats.org/officeDocument/2006/relationships/hyperlink" Target="https://www.uplabs.com/posts/diagonallayout-library" TargetMode="External"/><Relationship Id="rId25" Type="http://schemas.openxmlformats.org/officeDocument/2006/relationships/hyperlink" Target="https://www.uplabs.com/posts/navigationtabbar" TargetMode="External"/><Relationship Id="rId33" Type="http://schemas.openxmlformats.org/officeDocument/2006/relationships/hyperlink" Target="https://www.uplabs.com/posts/stepper-indicator" TargetMode="External"/><Relationship Id="rId38" Type="http://schemas.openxmlformats.org/officeDocument/2006/relationships/hyperlink" Target="https://www.uplabs.com/posts/animated-icons-library" TargetMode="External"/><Relationship Id="rId46" Type="http://schemas.openxmlformats.org/officeDocument/2006/relationships/hyperlink" Target="https://www.uplabs.com/posts/datepicker-timeline-library" TargetMode="External"/><Relationship Id="rId59" Type="http://schemas.openxmlformats.org/officeDocument/2006/relationships/hyperlink" Target="https://www.uplabs.com/posts/swipeselector-an-android-library" TargetMode="External"/><Relationship Id="rId67" Type="http://schemas.openxmlformats.org/officeDocument/2006/relationships/hyperlink" Target="https://www.uplabs.com/posts/live-location-sharing-with-hypertrack" TargetMode="External"/><Relationship Id="rId20" Type="http://schemas.openxmlformats.org/officeDocument/2006/relationships/hyperlink" Target="https://www.uplabs.com/posts/slidingrootnav" TargetMode="External"/><Relationship Id="rId41" Type="http://schemas.openxmlformats.org/officeDocument/2006/relationships/hyperlink" Target="https://www.uplabs.com/posts/shimmerrecyclerview" TargetMode="External"/><Relationship Id="rId54" Type="http://schemas.openxmlformats.org/officeDocument/2006/relationships/hyperlink" Target="https://www.uplabs.com/posts/material-about-library" TargetMode="External"/><Relationship Id="rId62" Type="http://schemas.openxmlformats.org/officeDocument/2006/relationships/hyperlink" Target="https://www.uplabs.com/posts/ubercaranimation" TargetMode="External"/><Relationship Id="rId70" Type="http://schemas.openxmlformats.org/officeDocument/2006/relationships/hyperlink" Target="https://www.uplabs.com/posts/windview-library" TargetMode="External"/><Relationship Id="rId75" Type="http://schemas.openxmlformats.org/officeDocument/2006/relationships/hyperlink" Target="https://www.uplabs.com/posts/qqbubbleview" TargetMode="External"/><Relationship Id="rId83" Type="http://schemas.openxmlformats.org/officeDocument/2006/relationships/hyperlink" Target="https://www.uplabs.com/posts/ipicker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uplabs.com/posts/lottie-android" TargetMode="External"/><Relationship Id="rId15" Type="http://schemas.openxmlformats.org/officeDocument/2006/relationships/hyperlink" Target="https://www.uplabs.com/posts/appbarlayout-spring-behavior" TargetMode="External"/><Relationship Id="rId23" Type="http://schemas.openxmlformats.org/officeDocument/2006/relationships/hyperlink" Target="https://www.uplabs.com/posts/funkyheader" TargetMode="External"/><Relationship Id="rId28" Type="http://schemas.openxmlformats.org/officeDocument/2006/relationships/hyperlink" Target="https://www.uplabs.com/posts/blurredview" TargetMode="External"/><Relationship Id="rId36" Type="http://schemas.openxmlformats.org/officeDocument/2006/relationships/hyperlink" Target="https://www.uplabs.com/posts/music-player-5e067ce7-dbce-42e2-90b6-fc1bd5b5b34a" TargetMode="External"/><Relationship Id="rId49" Type="http://schemas.openxmlformats.org/officeDocument/2006/relationships/hyperlink" Target="https://www.uplabs.com/posts/shortbread" TargetMode="External"/><Relationship Id="rId57" Type="http://schemas.openxmlformats.org/officeDocument/2006/relationships/hyperlink" Target="https://www.uplabs.com/posts/notificationbadge" TargetMode="External"/><Relationship Id="rId10" Type="http://schemas.openxmlformats.org/officeDocument/2006/relationships/hyperlink" Target="https://www.uplabs.com/posts/desertplaceholder" TargetMode="External"/><Relationship Id="rId31" Type="http://schemas.openxmlformats.org/officeDocument/2006/relationships/hyperlink" Target="https://www.uplabs.com/posts/boommenu" TargetMode="External"/><Relationship Id="rId44" Type="http://schemas.openxmlformats.org/officeDocument/2006/relationships/hyperlink" Target="https://www.uplabs.com/posts/notifications-permission-interface" TargetMode="External"/><Relationship Id="rId52" Type="http://schemas.openxmlformats.org/officeDocument/2006/relationships/hyperlink" Target="https://www.uplabs.com/posts/nibo" TargetMode="External"/><Relationship Id="rId60" Type="http://schemas.openxmlformats.org/officeDocument/2006/relationships/hyperlink" Target="https://www.uplabs.com/posts/ucrop-image-cropping-library-for-android-library" TargetMode="External"/><Relationship Id="rId65" Type="http://schemas.openxmlformats.org/officeDocument/2006/relationships/hyperlink" Target="https://www.uplabs.com/posts/liulishuopreview" TargetMode="External"/><Relationship Id="rId73" Type="http://schemas.openxmlformats.org/officeDocument/2006/relationships/hyperlink" Target="https://www.uplabs.com/posts/android-imagecropview" TargetMode="External"/><Relationship Id="rId78" Type="http://schemas.openxmlformats.org/officeDocument/2006/relationships/hyperlink" Target="https://www.uplabs.com/posts/search-dialog" TargetMode="External"/><Relationship Id="rId81" Type="http://schemas.openxmlformats.org/officeDocument/2006/relationships/hyperlink" Target="https://www.uplabs.com/posts/country-code-picker-library" TargetMode="External"/><Relationship Id="rId86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1</Pages>
  <Words>1365</Words>
  <Characters>7781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est 1</dc:creator>
  <cp:keywords/>
  <dc:description/>
  <cp:lastModifiedBy>admin</cp:lastModifiedBy>
  <cp:revision>5</cp:revision>
  <dcterms:created xsi:type="dcterms:W3CDTF">2018-04-09T09:18:00Z</dcterms:created>
  <dcterms:modified xsi:type="dcterms:W3CDTF">2018-04-09T19:01:00Z</dcterms:modified>
</cp:coreProperties>
</file>